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189e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6c4ec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fb279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